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2D045" w14:textId="61A9FD48" w:rsidR="00614AA4" w:rsidRPr="001D3745" w:rsidRDefault="001D3745" w:rsidP="001D374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D3745">
        <w:rPr>
          <w:rFonts w:ascii="Times New Roman" w:hAnsi="Times New Roman" w:cs="Times New Roman"/>
          <w:sz w:val="24"/>
          <w:szCs w:val="24"/>
        </w:rPr>
        <w:t>Nuclear Advisory Council</w:t>
      </w:r>
    </w:p>
    <w:p w14:paraId="5166AA97" w14:textId="359BBFBE" w:rsidR="001D3745" w:rsidRPr="001D3745" w:rsidRDefault="001D3745" w:rsidP="001D374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D3745">
        <w:rPr>
          <w:rFonts w:ascii="Times New Roman" w:hAnsi="Times New Roman" w:cs="Times New Roman"/>
          <w:sz w:val="24"/>
          <w:szCs w:val="24"/>
        </w:rPr>
        <w:t>Meeting Minutes</w:t>
      </w:r>
    </w:p>
    <w:p w14:paraId="3317B4AB" w14:textId="0B8D7273" w:rsidR="001D3745" w:rsidRDefault="002C48F1" w:rsidP="001D374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6D124E17" w14:textId="724AB260" w:rsidR="001D3745" w:rsidRDefault="001D3745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AA0DFA" w14:textId="1F6C953C" w:rsidR="001D3745" w:rsidRPr="00037322" w:rsidRDefault="000D0BC2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7322">
        <w:rPr>
          <w:rFonts w:ascii="Times New Roman" w:hAnsi="Times New Roman" w:cs="Times New Roman"/>
          <w:b/>
          <w:bCs/>
          <w:sz w:val="24"/>
          <w:szCs w:val="24"/>
        </w:rPr>
        <w:t>Opening</w:t>
      </w:r>
    </w:p>
    <w:p w14:paraId="47B56062" w14:textId="29BE855E" w:rsidR="000D0BC2" w:rsidRPr="00380439" w:rsidRDefault="00045505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0439">
        <w:rPr>
          <w:rFonts w:ascii="Times New Roman" w:hAnsi="Times New Roman" w:cs="Times New Roman"/>
          <w:sz w:val="24"/>
          <w:szCs w:val="24"/>
        </w:rPr>
        <w:t xml:space="preserve">The meeting was called to order </w:t>
      </w:r>
      <w:r w:rsidR="002561D0" w:rsidRPr="00380439">
        <w:rPr>
          <w:rFonts w:ascii="Times New Roman" w:hAnsi="Times New Roman" w:cs="Times New Roman"/>
          <w:sz w:val="24"/>
          <w:szCs w:val="24"/>
        </w:rPr>
        <w:t xml:space="preserve">at </w:t>
      </w:r>
      <w:r w:rsidR="00380439" w:rsidRPr="00380439">
        <w:rPr>
          <w:rFonts w:ascii="Times New Roman" w:hAnsi="Times New Roman" w:cs="Times New Roman"/>
          <w:sz w:val="24"/>
          <w:szCs w:val="24"/>
        </w:rPr>
        <w:t>12:30</w:t>
      </w:r>
      <w:r w:rsidR="002561D0" w:rsidRPr="00380439">
        <w:rPr>
          <w:rFonts w:ascii="Times New Roman" w:hAnsi="Times New Roman" w:cs="Times New Roman"/>
          <w:sz w:val="24"/>
          <w:szCs w:val="24"/>
        </w:rPr>
        <w:t xml:space="preserve"> p.m. on October </w:t>
      </w:r>
      <w:r w:rsidR="00380439" w:rsidRPr="00380439">
        <w:rPr>
          <w:rFonts w:ascii="Times New Roman" w:hAnsi="Times New Roman" w:cs="Times New Roman"/>
          <w:sz w:val="24"/>
          <w:szCs w:val="24"/>
        </w:rPr>
        <w:t>17, 2019</w:t>
      </w:r>
      <w:r w:rsidR="002561D0" w:rsidRPr="00380439">
        <w:rPr>
          <w:rFonts w:ascii="Times New Roman" w:hAnsi="Times New Roman" w:cs="Times New Roman"/>
          <w:sz w:val="24"/>
          <w:szCs w:val="24"/>
        </w:rPr>
        <w:t xml:space="preserve"> by Rick Lee.</w:t>
      </w:r>
    </w:p>
    <w:p w14:paraId="23F57615" w14:textId="1ABFBAB4" w:rsidR="002561D0" w:rsidRDefault="002561D0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6A5246" w14:textId="61D40FBC" w:rsidR="002561D0" w:rsidRPr="00037322" w:rsidRDefault="002561D0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7322">
        <w:rPr>
          <w:rFonts w:ascii="Times New Roman" w:hAnsi="Times New Roman" w:cs="Times New Roman"/>
          <w:b/>
          <w:bCs/>
          <w:sz w:val="24"/>
          <w:szCs w:val="24"/>
        </w:rPr>
        <w:t>Present</w:t>
      </w:r>
    </w:p>
    <w:p w14:paraId="13BB9AA4" w14:textId="02B3BC8F" w:rsidR="002561D0" w:rsidRDefault="002561D0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ck Lee, Chairperson</w:t>
      </w:r>
    </w:p>
    <w:p w14:paraId="44556568" w14:textId="34FAC519" w:rsidR="002561D0" w:rsidRDefault="00B85E6F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mes Little</w:t>
      </w:r>
    </w:p>
    <w:p w14:paraId="136827C0" w14:textId="475951FD" w:rsidR="00595CE6" w:rsidRDefault="00595CE6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lles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vis</w:t>
      </w:r>
    </w:p>
    <w:p w14:paraId="48AB432E" w14:textId="034DBD76" w:rsidR="00773FB0" w:rsidRDefault="00773FB0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omYoung</w:t>
      </w:r>
      <w:proofErr w:type="spellEnd"/>
    </w:p>
    <w:p w14:paraId="2E2742E9" w14:textId="36BEE220" w:rsidR="00773FB0" w:rsidRDefault="002363B9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a </w:t>
      </w:r>
      <w:proofErr w:type="spellStart"/>
      <w:r>
        <w:rPr>
          <w:rFonts w:ascii="Times New Roman" w:hAnsi="Times New Roman" w:cs="Times New Roman"/>
          <w:sz w:val="24"/>
          <w:szCs w:val="24"/>
        </w:rPr>
        <w:t>Danjaji</w:t>
      </w:r>
      <w:proofErr w:type="spellEnd"/>
    </w:p>
    <w:p w14:paraId="744CF4D4" w14:textId="53F5C070" w:rsidR="00773FB0" w:rsidRDefault="00B85E6F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olyn Hudson</w:t>
      </w:r>
    </w:p>
    <w:p w14:paraId="20B88FE8" w14:textId="048656AC" w:rsidR="00595CE6" w:rsidRDefault="00595CE6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vis Knight</w:t>
      </w:r>
    </w:p>
    <w:p w14:paraId="30B7AEF8" w14:textId="15E46839" w:rsidR="00595CE6" w:rsidRDefault="00773FB0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dd Wright</w:t>
      </w:r>
    </w:p>
    <w:p w14:paraId="7E975A38" w14:textId="0D0F408B" w:rsidR="009C0BDF" w:rsidRPr="009C0BDF" w:rsidRDefault="002363B9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tt Batson</w:t>
      </w:r>
    </w:p>
    <w:p w14:paraId="30B09D5B" w14:textId="02916D53" w:rsidR="00037322" w:rsidRDefault="00037322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1BC4A6" w14:textId="1985C178" w:rsidR="00037322" w:rsidRDefault="00037322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C0BDF">
        <w:rPr>
          <w:rFonts w:ascii="Times New Roman" w:hAnsi="Times New Roman" w:cs="Times New Roman"/>
          <w:b/>
          <w:bCs/>
          <w:sz w:val="24"/>
          <w:szCs w:val="24"/>
        </w:rPr>
        <w:t xml:space="preserve">New </w:t>
      </w:r>
      <w:r w:rsidR="001E684A" w:rsidRPr="009C0BDF">
        <w:rPr>
          <w:rFonts w:ascii="Times New Roman" w:hAnsi="Times New Roman" w:cs="Times New Roman"/>
          <w:b/>
          <w:bCs/>
          <w:sz w:val="24"/>
          <w:szCs w:val="24"/>
        </w:rPr>
        <w:t>Business</w:t>
      </w:r>
    </w:p>
    <w:p w14:paraId="3B5BE805" w14:textId="1C5D8E66" w:rsidR="009C0BDF" w:rsidRDefault="009C0BDF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2CAA0F" w14:textId="77777777" w:rsidR="00852C7C" w:rsidRPr="009C0BDF" w:rsidRDefault="00852C7C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426E14" w14:textId="77777777" w:rsidR="009C0BDF" w:rsidRPr="009C0BDF" w:rsidRDefault="009C0BDF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8E036C" w14:textId="3F25EC4C" w:rsidR="001E684A" w:rsidRDefault="001E684A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D30B62" w14:textId="383EC88A" w:rsidR="001E684A" w:rsidRPr="00163A1D" w:rsidRDefault="001E684A" w:rsidP="001D37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63A1D">
        <w:rPr>
          <w:rFonts w:ascii="Times New Roman" w:hAnsi="Times New Roman" w:cs="Times New Roman"/>
          <w:b/>
          <w:bCs/>
          <w:sz w:val="24"/>
          <w:szCs w:val="24"/>
        </w:rPr>
        <w:t>Adjournment</w:t>
      </w:r>
    </w:p>
    <w:p w14:paraId="5BA02DB9" w14:textId="38990392" w:rsidR="00163A1D" w:rsidRPr="00380439" w:rsidRDefault="00163A1D" w:rsidP="001D374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80439">
        <w:rPr>
          <w:rFonts w:ascii="Times New Roman" w:hAnsi="Times New Roman" w:cs="Times New Roman"/>
          <w:sz w:val="24"/>
          <w:szCs w:val="24"/>
        </w:rPr>
        <w:t xml:space="preserve">Meeting was adjourned at </w:t>
      </w:r>
      <w:r w:rsidR="00380439" w:rsidRPr="00380439">
        <w:rPr>
          <w:rFonts w:ascii="Times New Roman" w:hAnsi="Times New Roman" w:cs="Times New Roman"/>
          <w:sz w:val="24"/>
          <w:szCs w:val="24"/>
        </w:rPr>
        <w:t>3</w:t>
      </w:r>
      <w:r w:rsidRPr="00380439">
        <w:rPr>
          <w:rFonts w:ascii="Times New Roman" w:hAnsi="Times New Roman" w:cs="Times New Roman"/>
          <w:sz w:val="24"/>
          <w:szCs w:val="24"/>
        </w:rPr>
        <w:t xml:space="preserve">:00 p.m. by Rick Lee. The next general meeting will be held in </w:t>
      </w:r>
      <w:r w:rsidR="00722E74" w:rsidRPr="00380439">
        <w:rPr>
          <w:rFonts w:ascii="Times New Roman" w:hAnsi="Times New Roman" w:cs="Times New Roman"/>
          <w:sz w:val="24"/>
          <w:szCs w:val="24"/>
        </w:rPr>
        <w:t>March</w:t>
      </w:r>
      <w:r w:rsidRPr="00380439">
        <w:rPr>
          <w:rFonts w:ascii="Times New Roman" w:hAnsi="Times New Roman" w:cs="Times New Roman"/>
          <w:sz w:val="24"/>
          <w:szCs w:val="24"/>
        </w:rPr>
        <w:t xml:space="preserve"> </w:t>
      </w:r>
      <w:r w:rsidR="00380439" w:rsidRPr="00380439">
        <w:rPr>
          <w:rFonts w:ascii="Times New Roman" w:hAnsi="Times New Roman" w:cs="Times New Roman"/>
          <w:sz w:val="24"/>
          <w:szCs w:val="24"/>
        </w:rPr>
        <w:t>2020.</w:t>
      </w:r>
    </w:p>
    <w:p w14:paraId="5A77A355" w14:textId="77777777" w:rsidR="001E684A" w:rsidRDefault="001E684A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47AA61" w14:textId="77777777" w:rsidR="00037322" w:rsidRDefault="00037322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D54C6A" w14:textId="77777777" w:rsidR="00B85E6F" w:rsidRPr="001D3745" w:rsidRDefault="00B85E6F" w:rsidP="001D3745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B85E6F" w:rsidRPr="001D37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bM0MLA0NTM2N7RU0lEKTi0uzszPAykwqgUAdk1sWSwAAAA="/>
  </w:docVars>
  <w:rsids>
    <w:rsidRoot w:val="001D3745"/>
    <w:rsid w:val="00037322"/>
    <w:rsid w:val="00045505"/>
    <w:rsid w:val="000D0BC2"/>
    <w:rsid w:val="00163A1D"/>
    <w:rsid w:val="001D3745"/>
    <w:rsid w:val="001E684A"/>
    <w:rsid w:val="002363B9"/>
    <w:rsid w:val="002561D0"/>
    <w:rsid w:val="002C48F1"/>
    <w:rsid w:val="00380439"/>
    <w:rsid w:val="00400A23"/>
    <w:rsid w:val="00470DD9"/>
    <w:rsid w:val="00595CE6"/>
    <w:rsid w:val="00614AA4"/>
    <w:rsid w:val="006439BF"/>
    <w:rsid w:val="00722E74"/>
    <w:rsid w:val="00773FB0"/>
    <w:rsid w:val="00852C7C"/>
    <w:rsid w:val="009C0BDF"/>
    <w:rsid w:val="00B85E6F"/>
    <w:rsid w:val="00CA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E041A"/>
  <w15:chartTrackingRefBased/>
  <w15:docId w15:val="{9D3E896F-75DC-4C2D-BAB4-F19F0DBE1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Kristi</dc:creator>
  <cp:keywords/>
  <dc:description/>
  <cp:lastModifiedBy>Moore, Kristi</cp:lastModifiedBy>
  <cp:revision>4</cp:revision>
  <dcterms:created xsi:type="dcterms:W3CDTF">2021-03-11T14:35:00Z</dcterms:created>
  <dcterms:modified xsi:type="dcterms:W3CDTF">2021-03-15T12:45:00Z</dcterms:modified>
</cp:coreProperties>
</file>